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Laboratory Technician position at your esteemed institution in Nepal Kathmandu. As a highly motivated and detail-oriented professional with a strong background in laboratory science, I am eager to contribute my skills and knowledge to support the critical work of your organization. The opportunity to work as a Laboratory Technician in Nepal Kathmandu is particularly appealing, as it aligns with my passion for scientific research, public health initiatives, and the unique challenges and opportunities present in this vibrant region.</w:t>
      </w:r>
    </w:p>
    <w:bookmarkStart w:id="20" w:name="professional-background"/>
    <w:p>
      <w:pPr>
        <w:pStyle w:val="Heading2"/>
      </w:pPr>
      <w:r>
        <w:t xml:space="preserve">Professional Background</w:t>
      </w:r>
    </w:p>
    <w:p>
      <w:pPr>
        <w:pStyle w:val="FirstParagraph"/>
      </w:pPr>
      <w:r>
        <w:t xml:space="preserve">I hold a degree in Biomedical Science and have spent the past five years working in various laboratory settings, where I have developed a comprehensive understanding of laboratory operations, safety protocols, and analytical techniques. My experience includes conducting experiments, maintaining equipment, analyzing data, and ensuring compliance with industry standards. I am particularly skilled in tasks such as sample preparation, quality control testing, and documentation of results—skills that are essential for a Laboratory Technician role.</w:t>
      </w:r>
    </w:p>
    <w:p>
      <w:pPr>
        <w:pStyle w:val="BodyText"/>
      </w:pPr>
      <w:r>
        <w:t xml:space="preserve">Throughout my career, I have worked in both academic and clinical laboratories, which has allowed me to adapt to diverse environments while maintaining a high level of precision and efficiency. For example, during my time at [Previous Laboratory Name], I was responsible for performing routine diagnostic tests, calibrating instruments, and collaborating with senior scientists to troubleshoot technical issues. These experiences have honed my ability to work independently and as part of a team, ensuring that laboratory workflows remain seamless and accurate.</w:t>
      </w:r>
    </w:p>
    <w:bookmarkEnd w:id="20"/>
    <w:bookmarkStart w:id="21" w:name="why-nepal-kathmandu"/>
    <w:p>
      <w:pPr>
        <w:pStyle w:val="Heading2"/>
      </w:pPr>
      <w:r>
        <w:t xml:space="preserve">Why Nepal Kathmandu?</w:t>
      </w:r>
    </w:p>
    <w:p>
      <w:pPr>
        <w:pStyle w:val="FirstParagraph"/>
      </w:pPr>
      <w:r>
        <w:t xml:space="preserve">Nepal Kathmandu is a city that embodies the intersection of tradition and innovation, making it an ideal location for a Laboratory Technician to contribute to impactful scientific work. The region’s growing emphasis on healthcare advancements, environmental research, and agricultural development creates a dynamic environment where laboratory professionals play a vital role. I am particularly drawn to the opportunity to support institutions in Nepal Kathmandu that prioritize community health and sustainable practices, as I believe my expertise can directly contribute to these goals.</w:t>
      </w:r>
    </w:p>
    <w:p>
      <w:pPr>
        <w:pStyle w:val="BodyText"/>
      </w:pPr>
      <w:r>
        <w:t xml:space="preserve">Moreover, the cultural richness of Nepal Kathmandu has always inspired me. The city’s unique challenges, such as limited resources and diverse ecological conditions, require innovative solutions that laboratory technicians are uniquely positioned to address. I am enthusiastic about the prospect of working in a setting where my skills can help overcome these challenges and support local communities through scientific excellence.</w:t>
      </w:r>
    </w:p>
    <w:bookmarkEnd w:id="21"/>
    <w:bookmarkStart w:id="22" w:name="skills-and-qualifications"/>
    <w:p>
      <w:pPr>
        <w:pStyle w:val="Heading2"/>
      </w:pPr>
      <w:r>
        <w:t xml:space="preserve">Skills and Qualifications</w:t>
      </w:r>
    </w:p>
    <w:p>
      <w:pPr>
        <w:pStyle w:val="FirstParagraph"/>
      </w:pPr>
      <w:r>
        <w:t xml:space="preserve">As a Laboratory Technician, I possess a strong foundation in laboratory techniques, including microbiology, chemistry, and molecular biology. My proficiency with advanced equipment such as PCR machines, spectrophotometers, and centrifuges ensures that I can perform complex experiments with confidence. Additionally, I am well-versed in laboratory information systems (LIS) and data management tools, which allows me to streamline workflows and maintain accurate records.</w:t>
      </w:r>
    </w:p>
    <w:p>
      <w:pPr>
        <w:pStyle w:val="BodyText"/>
      </w:pPr>
      <w:r>
        <w:t xml:space="preserve">My commitment to safety is another key strength. I have completed extensive training in laboratory safety protocols, including proper handling of hazardous materials and adherence to OSHA standards. This ensures that I can maintain a secure environment for both myself and my colleagues, which is paramount in any laboratory setting.</w:t>
      </w:r>
    </w:p>
    <w:p>
      <w:pPr>
        <w:pStyle w:val="BodyText"/>
      </w:pPr>
      <w:r>
        <w:t xml:space="preserve">In addition to technical skills, I bring strong communication and organizational abilities. My ability to document procedures clearly and present findings effectively has been instrumental in collaborative projects, where teamwork and clarity are essential. I am also a quick learner who thrives in fast-paced environments, making me adaptable to the evolving needs of your laboratory.</w:t>
      </w:r>
    </w:p>
    <w:bookmarkEnd w:id="22"/>
    <w:bookmarkStart w:id="23" w:name="why-this-role"/>
    <w:p>
      <w:pPr>
        <w:pStyle w:val="Heading2"/>
      </w:pPr>
      <w:r>
        <w:t xml:space="preserve">Why This Role?</w:t>
      </w:r>
    </w:p>
    <w:p>
      <w:pPr>
        <w:pStyle w:val="FirstParagraph"/>
      </w:pPr>
      <w:r>
        <w:t xml:space="preserve">The Laboratory Technician position at your institution represents an excellent opportunity to combine my professional expertise with my passion for contributing to meaningful scientific work. I am particularly impressed by your organization’s focus on [mention specific initiatives, e.g., "public health research" or "environmental analysis"], which aligns closely with my career goals. I am eager to bring my hands-on experience and dedication to your team, ensuring that laboratory operations run efficiently while supporting the broader mission of your institution.</w:t>
      </w:r>
    </w:p>
    <w:p>
      <w:pPr>
        <w:pStyle w:val="BodyText"/>
      </w:pPr>
      <w:r>
        <w:t xml:space="preserve">What sets me apart is my ability to balance meticulous attention to detail with a proactive approach to problem-solving. I understand that even small errors in laboratory work can have significant consequences, and I take great care to ensure accuracy and consistency in all my tasks. My goal is not only to meet expectations but to exceed them by contributing innovative ideas and maintaining the highest standards of professionalism.</w:t>
      </w:r>
    </w:p>
    <w:bookmarkEnd w:id="23"/>
    <w:bookmarkStart w:id="24" w:name="conclusion"/>
    <w:p>
      <w:pPr>
        <w:pStyle w:val="Heading2"/>
      </w:pPr>
      <w:r>
        <w:t xml:space="preserve">Conclusion</w:t>
      </w:r>
    </w:p>
    <w:p>
      <w:pPr>
        <w:pStyle w:val="FirstParagraph"/>
      </w:pPr>
      <w:r>
        <w:t xml:space="preserve">In conclusion, I am excited about the possibility of joining your team as a Laboratory Technician in Nepal Kathmandu. My technical expertise, dedication to safety, and passion for scientific discovery make me a strong candidate for this role. I am confident that my background and skills will enable me to make valuable contributions to your laboratory’s success. I would welcome the opportunity to discuss how I can support your organization’s mission and goals.</w:t>
      </w:r>
    </w:p>
    <w:p>
      <w:pPr>
        <w:pStyle w:val="BodyText"/>
      </w:pPr>
      <w:r>
        <w:t xml:space="preserve">Thank you for considering my application. I look forward to the possibility of contributing to your team and helping advance scientific excellence in Nepal Kathmandu.</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 in Nepal Kathmandu</dc:title>
  <dc:creator/>
  <dc:language>en</dc:language>
  <cp:keywords/>
  <dcterms:created xsi:type="dcterms:W3CDTF">2025-12-11T00:11:21Z</dcterms:created>
  <dcterms:modified xsi:type="dcterms:W3CDTF">2025-12-11T00:11:21Z</dcterms:modified>
</cp:coreProperties>
</file>

<file path=docProps/custom.xml><?xml version="1.0" encoding="utf-8"?>
<Properties xmlns="http://schemas.openxmlformats.org/officeDocument/2006/custom-properties" xmlns:vt="http://schemas.openxmlformats.org/officeDocument/2006/docPropsVTypes"/>
</file>